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n</w:t>
      </w:r>
      <w:r>
        <w:t xml:space="preserve"> </w:t>
      </w:r>
      <w:r>
        <w:t xml:space="preserve">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Start w:id="23" w:name="X97e2278de24937272154b6363e9972d49dab46f"/>
    <w:p>
      <w:pPr>
        <w:pStyle w:val="Heading1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4e0b78a90d712600bcc73c797098fb0a6195fa7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/>
          <w:iCs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/>
          <w:bCs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Start w:id="27" w:name="Xb8ec377daba55f9b01b461dcd09b7c62040bd3d"/>
    <w:p>
      <w:pPr>
        <w:pStyle w:val="Heading1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1219200" cy="1219200"/>
            <wp:effectExtent b="0" l="0" r="0" t="0"/>
            <wp:docPr descr="foo" title="bar" id="25" name="Picture"/>
            <a:graphic>
              <a:graphicData uri="http://schemas.openxmlformats.org/drawingml/2006/picture">
                <pic:pic>
                  <pic:nvPicPr>
                    <pic:cNvPr descr="tests/test2/image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92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/>
          <w:iCs/>
        </w:rPr>
        <w:t xml:space="preserve">even more italic text</w:t>
      </w:r>
      <w:r>
        <w:t xml:space="preserve">.</w:t>
      </w:r>
    </w:p>
    <w:bookmarkEnd w:id="27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he Title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An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2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2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4FFE"/>
    <w:rsid w:val="00205269"/>
    <w:rsid w:val="002828AD"/>
    <w:rsid w:val="002A5854"/>
    <w:rsid w:val="00317771"/>
    <w:rsid w:val="00327F5E"/>
    <w:rsid w:val="003432AE"/>
    <w:rsid w:val="003861C4"/>
    <w:rsid w:val="005A24A4"/>
    <w:rsid w:val="006849EF"/>
    <w:rsid w:val="006961B4"/>
    <w:rsid w:val="006C177A"/>
    <w:rsid w:val="00763F4B"/>
    <w:rsid w:val="0094260A"/>
    <w:rsid w:val="009627C8"/>
    <w:rsid w:val="009C18F5"/>
    <w:rsid w:val="00AA3874"/>
    <w:rsid w:val="00B32EF8"/>
    <w:rsid w:val="00C177F4"/>
    <w:rsid w:val="00C7450D"/>
    <w:rsid w:val="00CA5FB5"/>
    <w:rsid w:val="00D07D91"/>
    <w:rsid w:val="00D15BD0"/>
    <w:rsid w:val="00D7593A"/>
    <w:rsid w:val="00D97F0C"/>
    <w:rsid w:val="00DB1EDB"/>
    <w:rsid w:val="00DD3FEF"/>
    <w:rsid w:val="00E316D9"/>
    <w:rsid w:val="00E74FFE"/>
    <w:rsid w:val="00EF67C3"/>
    <w:rsid w:val="00F02415"/>
    <w:rsid w:val="00F36EBE"/>
    <w:rsid w:val="00FF4C83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4" Target="media/rId2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>An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An Author</vt:lpwstr>
  </property>
  <property fmtid="{D5CDD505-2E9C-101B-9397-08002B2CF9AE}" pid="7" name="contact_phone">
    <vt:lpwstr/>
  </property>
  <property fmtid="{D5CDD505-2E9C-101B-9397-08002B2CF9AE}" pid="8" name="short_title">
    <vt:lpwstr>The Title</vt:lpwstr>
  </property>
  <property fmtid="{D5CDD505-2E9C-101B-9397-08002B2CF9AE}" pid="9" name="shunn_verbose">
    <vt:lpwstr>0</vt:lpwstr>
  </property>
  <property fmtid="{D5CDD505-2E9C-101B-9397-08002B2CF9AE}" pid="10" name="source-hash">
    <vt:lpwstr>72af687631737750e85ffac90f246dcf</vt:lpwstr>
  </property>
  <property fmtid="{D5CDD505-2E9C-101B-9397-08002B2CF9AE}" pid="11" name="version">
    <vt:lpwstr>reproducible</vt:lpwstr>
  </property>
</Properties>
</file>